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B669F" w14:textId="77777777" w:rsidR="00CF6968" w:rsidRPr="00217B10" w:rsidRDefault="00ED06C8" w:rsidP="00F5381B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13" w:color="auto"/>
        </w:pBdr>
        <w:jc w:val="center"/>
        <w:rPr>
          <w:rFonts w:asciiTheme="minorHAnsi" w:hAnsiTheme="minorHAnsi"/>
          <w:b/>
          <w:sz w:val="28"/>
          <w:szCs w:val="28"/>
        </w:rPr>
      </w:pPr>
      <w:r w:rsidRPr="00217B10">
        <w:rPr>
          <w:rFonts w:asciiTheme="minorHAnsi" w:hAnsiTheme="minorHAnsi"/>
          <w:b/>
          <w:sz w:val="28"/>
          <w:szCs w:val="28"/>
        </w:rPr>
        <w:t xml:space="preserve">Department of </w:t>
      </w:r>
      <w:r w:rsidR="00CF6968" w:rsidRPr="00217B10">
        <w:rPr>
          <w:rFonts w:asciiTheme="minorHAnsi" w:hAnsiTheme="minorHAnsi"/>
          <w:b/>
          <w:sz w:val="28"/>
          <w:szCs w:val="28"/>
        </w:rPr>
        <w:t xml:space="preserve">Computer Science </w:t>
      </w:r>
      <w:r w:rsidRPr="00217B10">
        <w:rPr>
          <w:rFonts w:asciiTheme="minorHAnsi" w:hAnsiTheme="minorHAnsi"/>
          <w:b/>
          <w:sz w:val="28"/>
          <w:szCs w:val="28"/>
        </w:rPr>
        <w:t>A</w:t>
      </w:r>
      <w:r w:rsidR="00CF6968" w:rsidRPr="00217B10">
        <w:rPr>
          <w:rFonts w:asciiTheme="minorHAnsi" w:hAnsiTheme="minorHAnsi"/>
          <w:b/>
          <w:sz w:val="28"/>
          <w:szCs w:val="28"/>
        </w:rPr>
        <w:t>pplication</w:t>
      </w:r>
    </w:p>
    <w:p w14:paraId="726C984F" w14:textId="77777777" w:rsidR="00CF6968" w:rsidRPr="00217B10" w:rsidRDefault="00CF6968" w:rsidP="00CF6968">
      <w:pPr>
        <w:pStyle w:val="ListParagraph"/>
        <w:jc w:val="both"/>
        <w:rPr>
          <w:rFonts w:asciiTheme="minorHAnsi" w:hAnsiTheme="minorHAnsi"/>
          <w:sz w:val="18"/>
          <w:szCs w:val="18"/>
        </w:rPr>
      </w:pPr>
    </w:p>
    <w:p w14:paraId="49E85DF1" w14:textId="0A474EAB" w:rsidR="00B85DFD" w:rsidRPr="00C73B54" w:rsidRDefault="00B85DFD" w:rsidP="00C73B54">
      <w:pPr>
        <w:spacing w:after="0"/>
        <w:jc w:val="both"/>
        <w:rPr>
          <w:rFonts w:asciiTheme="minorHAnsi" w:hAnsiTheme="minorHAnsi"/>
          <w:b/>
          <w:bCs/>
          <w:i/>
          <w:color w:val="C00000"/>
          <w:sz w:val="24"/>
          <w:szCs w:val="24"/>
        </w:rPr>
      </w:pPr>
      <w:r w:rsidRPr="00C73B54">
        <w:rPr>
          <w:rFonts w:asciiTheme="minorHAnsi" w:hAnsiTheme="minorHAnsi"/>
          <w:b/>
          <w:bCs/>
          <w:i/>
          <w:color w:val="C00000"/>
          <w:sz w:val="24"/>
          <w:szCs w:val="24"/>
        </w:rPr>
        <w:t xml:space="preserve">User Friendly application: </w:t>
      </w:r>
      <w:r w:rsidR="00C73B54">
        <w:rPr>
          <w:rFonts w:asciiTheme="minorHAnsi" w:hAnsiTheme="minorHAnsi"/>
          <w:b/>
          <w:bCs/>
          <w:i/>
          <w:color w:val="C00000"/>
          <w:sz w:val="24"/>
          <w:szCs w:val="24"/>
        </w:rPr>
        <w:t>Fill, Save, Attach, Send</w:t>
      </w:r>
    </w:p>
    <w:p w14:paraId="4B1BF187" w14:textId="3D49D54C" w:rsidR="00A55C47" w:rsidRPr="0009453B" w:rsidRDefault="00A55C47" w:rsidP="00C73B54">
      <w:pPr>
        <w:spacing w:after="0"/>
        <w:jc w:val="both"/>
        <w:rPr>
          <w:rFonts w:asciiTheme="minorHAnsi" w:hAnsiTheme="minorHAnsi"/>
          <w:b/>
          <w:bCs/>
          <w:i/>
          <w:sz w:val="24"/>
          <w:szCs w:val="24"/>
        </w:rPr>
      </w:pPr>
      <w:r w:rsidRPr="0009453B">
        <w:rPr>
          <w:rFonts w:asciiTheme="minorHAnsi" w:hAnsiTheme="minorHAnsi"/>
          <w:b/>
          <w:bCs/>
          <w:i/>
          <w:sz w:val="24"/>
          <w:szCs w:val="24"/>
        </w:rPr>
        <w:t xml:space="preserve">Check the semester that this application </w:t>
      </w:r>
      <w:r w:rsidR="00AF18F2" w:rsidRPr="0009453B">
        <w:rPr>
          <w:rFonts w:asciiTheme="minorHAnsi" w:hAnsiTheme="minorHAnsi"/>
          <w:b/>
          <w:bCs/>
          <w:i/>
          <w:sz w:val="24"/>
          <w:szCs w:val="24"/>
        </w:rPr>
        <w:t>qualifies</w:t>
      </w:r>
      <w:r w:rsidR="0009453B">
        <w:rPr>
          <w:rFonts w:asciiTheme="minorHAnsi" w:hAnsiTheme="minorHAnsi"/>
          <w:b/>
          <w:bCs/>
          <w:i/>
          <w:sz w:val="24"/>
          <w:szCs w:val="24"/>
        </w:rPr>
        <w:t xml:space="preserve"> by double clicking the </w:t>
      </w:r>
      <w:proofErr w:type="gramStart"/>
      <w:r w:rsidR="0009453B">
        <w:rPr>
          <w:rFonts w:asciiTheme="minorHAnsi" w:hAnsiTheme="minorHAnsi"/>
          <w:b/>
          <w:bCs/>
          <w:i/>
          <w:sz w:val="24"/>
          <w:szCs w:val="24"/>
        </w:rPr>
        <w:t>square</w:t>
      </w:r>
      <w:proofErr w:type="gramEnd"/>
    </w:p>
    <w:tbl>
      <w:tblPr>
        <w:tblW w:w="938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90"/>
        <w:gridCol w:w="3406"/>
        <w:gridCol w:w="2990"/>
      </w:tblGrid>
      <w:tr w:rsidR="00D15B09" w:rsidRPr="00D15B09" w14:paraId="119DF1D9" w14:textId="77777777" w:rsidTr="0085266C">
        <w:trPr>
          <w:trHeight w:val="521"/>
        </w:trPr>
        <w:tc>
          <w:tcPr>
            <w:tcW w:w="2990" w:type="dxa"/>
            <w:shd w:val="clear" w:color="auto" w:fill="auto"/>
          </w:tcPr>
          <w:p w14:paraId="0A0DB85D" w14:textId="77777777" w:rsidR="00A55C47" w:rsidRPr="00D15B09" w:rsidRDefault="00A55C47" w:rsidP="00264275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15B09">
              <w:rPr>
                <w:rFonts w:asciiTheme="minorHAnsi" w:hAnsiTheme="minorHAnsi"/>
                <w:b/>
                <w:sz w:val="18"/>
                <w:szCs w:val="18"/>
              </w:rPr>
              <w:t>Spring Semester</w:t>
            </w:r>
            <w:r w:rsidR="003041DB" w:rsidRPr="00D15B09">
              <w:rPr>
                <w:rFonts w:asciiTheme="minorHAnsi" w:hAnsiTheme="minorHAnsi"/>
                <w:b/>
                <w:sz w:val="18"/>
                <w:szCs w:val="18"/>
              </w:rPr>
              <w:t xml:space="preserve">    </w:t>
            </w:r>
            <w:r w:rsidR="00264275" w:rsidRPr="00D15B09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4"/>
            <w:r w:rsidR="00264275" w:rsidRPr="00D15B09">
              <w:rPr>
                <w:rFonts w:asciiTheme="minorHAnsi" w:hAnsiTheme="minorHAnsi"/>
                <w:b/>
                <w:sz w:val="18"/>
                <w:szCs w:val="18"/>
              </w:rPr>
              <w:instrText xml:space="preserve"> FORMCHECKBOX </w:instrText>
            </w:r>
            <w:r w:rsidR="0009453B">
              <w:rPr>
                <w:rFonts w:asciiTheme="minorHAnsi" w:hAnsiTheme="minorHAnsi"/>
                <w:b/>
                <w:sz w:val="18"/>
                <w:szCs w:val="18"/>
              </w:rPr>
            </w:r>
            <w:r w:rsidR="0009453B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264275" w:rsidRPr="00D15B09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3406" w:type="dxa"/>
          </w:tcPr>
          <w:p w14:paraId="4B6685FA" w14:textId="7D058383" w:rsidR="00A55C47" w:rsidRPr="00D15B09" w:rsidRDefault="00A55C47" w:rsidP="00ED06C8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15B09">
              <w:rPr>
                <w:rFonts w:asciiTheme="minorHAnsi" w:hAnsiTheme="minorHAnsi"/>
                <w:b/>
                <w:sz w:val="18"/>
                <w:szCs w:val="18"/>
              </w:rPr>
              <w:t>Summer Semester</w:t>
            </w:r>
            <w:r w:rsidR="003041DB" w:rsidRPr="00D15B09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r w:rsidR="009F4FB0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5"/>
            <w:r w:rsidR="009F4FB0">
              <w:rPr>
                <w:rFonts w:asciiTheme="minorHAnsi" w:hAnsiTheme="minorHAnsi"/>
                <w:b/>
                <w:sz w:val="18"/>
                <w:szCs w:val="18"/>
              </w:rPr>
              <w:instrText xml:space="preserve"> FORMCHECKBOX </w:instrText>
            </w:r>
            <w:r w:rsidR="0009453B">
              <w:rPr>
                <w:rFonts w:asciiTheme="minorHAnsi" w:hAnsiTheme="minorHAnsi"/>
                <w:b/>
                <w:sz w:val="18"/>
                <w:szCs w:val="18"/>
              </w:rPr>
            </w:r>
            <w:r w:rsidR="0009453B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9F4FB0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2990" w:type="dxa"/>
          </w:tcPr>
          <w:p w14:paraId="372E9885" w14:textId="2066BA4C" w:rsidR="00A55C47" w:rsidRPr="00D15B09" w:rsidRDefault="00A55C47" w:rsidP="00ED06C8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D15B09">
              <w:rPr>
                <w:rFonts w:asciiTheme="minorHAnsi" w:hAnsiTheme="minorHAnsi"/>
                <w:b/>
                <w:sz w:val="18"/>
                <w:szCs w:val="18"/>
              </w:rPr>
              <w:t>Fall Semester</w:t>
            </w:r>
            <w:r w:rsidR="003041DB" w:rsidRPr="00D15B09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r w:rsidR="009F4FB0">
              <w:rPr>
                <w:rFonts w:asciiTheme="minorHAnsi" w:hAnsiTheme="minorHAnsi"/>
                <w:b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 w:rsidR="009F4FB0">
              <w:rPr>
                <w:rFonts w:asciiTheme="minorHAnsi" w:hAnsiTheme="minorHAnsi"/>
                <w:b/>
                <w:sz w:val="18"/>
                <w:szCs w:val="18"/>
              </w:rPr>
              <w:instrText xml:space="preserve"> FORMCHECKBOX </w:instrText>
            </w:r>
            <w:r w:rsidR="0009453B">
              <w:rPr>
                <w:rFonts w:asciiTheme="minorHAnsi" w:hAnsiTheme="minorHAnsi"/>
                <w:b/>
                <w:sz w:val="18"/>
                <w:szCs w:val="18"/>
              </w:rPr>
            </w:r>
            <w:r w:rsidR="0009453B">
              <w:rPr>
                <w:rFonts w:asciiTheme="minorHAnsi" w:hAnsiTheme="minorHAnsi"/>
                <w:b/>
                <w:sz w:val="18"/>
                <w:szCs w:val="18"/>
              </w:rPr>
              <w:fldChar w:fldCharType="separate"/>
            </w:r>
            <w:r w:rsidR="009F4FB0">
              <w:rPr>
                <w:rFonts w:asciiTheme="minorHAnsi" w:hAnsiTheme="minorHAnsi"/>
                <w:b/>
                <w:sz w:val="18"/>
                <w:szCs w:val="18"/>
              </w:rPr>
              <w:fldChar w:fldCharType="end"/>
            </w:r>
            <w:bookmarkEnd w:id="2"/>
          </w:p>
        </w:tc>
      </w:tr>
    </w:tbl>
    <w:p w14:paraId="7353C8E7" w14:textId="77777777" w:rsidR="00A55C47" w:rsidRPr="00217B10" w:rsidRDefault="00A55C47" w:rsidP="00CF6968">
      <w:pPr>
        <w:pStyle w:val="ListParagraph"/>
        <w:jc w:val="both"/>
        <w:rPr>
          <w:rFonts w:asciiTheme="minorHAnsi" w:hAnsiTheme="minorHAnsi"/>
          <w:sz w:val="24"/>
          <w:szCs w:val="24"/>
        </w:rPr>
      </w:pPr>
    </w:p>
    <w:p w14:paraId="7B6797B0" w14:textId="78413A00" w:rsidR="003B03D5" w:rsidRPr="00B41539" w:rsidRDefault="00934CEA" w:rsidP="003B03D5">
      <w:pPr>
        <w:spacing w:after="0"/>
        <w:jc w:val="both"/>
        <w:rPr>
          <w:rFonts w:asciiTheme="minorHAnsi" w:hAnsiTheme="minorHAnsi"/>
          <w:b/>
          <w:i/>
          <w:color w:val="C00000"/>
          <w:sz w:val="24"/>
          <w:szCs w:val="24"/>
        </w:rPr>
      </w:pPr>
      <w:r w:rsidRPr="00B41539">
        <w:rPr>
          <w:rFonts w:asciiTheme="minorHAnsi" w:hAnsiTheme="minorHAnsi"/>
          <w:b/>
          <w:i/>
          <w:color w:val="C00000"/>
          <w:sz w:val="24"/>
          <w:szCs w:val="24"/>
        </w:rPr>
        <w:t>This application will not be cons</w:t>
      </w:r>
      <w:r w:rsidR="003041DB" w:rsidRPr="00B41539">
        <w:rPr>
          <w:rFonts w:asciiTheme="minorHAnsi" w:hAnsiTheme="minorHAnsi"/>
          <w:b/>
          <w:i/>
          <w:color w:val="C00000"/>
          <w:sz w:val="24"/>
          <w:szCs w:val="24"/>
        </w:rPr>
        <w:t xml:space="preserve">idered if you leave blank areas and do not </w:t>
      </w:r>
      <w:r w:rsidR="00B41539">
        <w:rPr>
          <w:rFonts w:asciiTheme="minorHAnsi" w:hAnsiTheme="minorHAnsi"/>
          <w:b/>
          <w:i/>
          <w:color w:val="C00000"/>
          <w:sz w:val="24"/>
          <w:szCs w:val="24"/>
        </w:rPr>
        <w:t>include</w:t>
      </w:r>
      <w:r w:rsidR="003041DB" w:rsidRPr="00B41539">
        <w:rPr>
          <w:rFonts w:asciiTheme="minorHAnsi" w:hAnsiTheme="minorHAnsi"/>
          <w:b/>
          <w:i/>
          <w:color w:val="C00000"/>
          <w:sz w:val="24"/>
          <w:szCs w:val="24"/>
        </w:rPr>
        <w:t xml:space="preserve"> a resume.</w:t>
      </w:r>
    </w:p>
    <w:tbl>
      <w:tblPr>
        <w:tblW w:w="1062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3"/>
        <w:gridCol w:w="885"/>
        <w:gridCol w:w="864"/>
        <w:gridCol w:w="1705"/>
        <w:gridCol w:w="107"/>
        <w:gridCol w:w="778"/>
        <w:gridCol w:w="2928"/>
      </w:tblGrid>
      <w:tr w:rsidR="00934CEA" w:rsidRPr="006D3855" w14:paraId="1F7DB3D0" w14:textId="77777777" w:rsidTr="00786565">
        <w:trPr>
          <w:trHeight w:val="561"/>
        </w:trPr>
        <w:tc>
          <w:tcPr>
            <w:tcW w:w="3353" w:type="dxa"/>
            <w:shd w:val="clear" w:color="auto" w:fill="auto"/>
          </w:tcPr>
          <w:p w14:paraId="5033428F" w14:textId="77777777" w:rsidR="00934CEA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Lamar ID#</w:t>
            </w:r>
          </w:p>
          <w:p w14:paraId="598D3918" w14:textId="7EC13167" w:rsidR="00934CEA" w:rsidRPr="008D3B22" w:rsidRDefault="008D3B22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  <w:r w:rsidRPr="008D3B22"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  <w:t>L</w:t>
            </w:r>
          </w:p>
          <w:p w14:paraId="19D4430F" w14:textId="5497B2D6" w:rsidR="00934CEA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54" w:type="dxa"/>
            <w:gridSpan w:val="3"/>
          </w:tcPr>
          <w:p w14:paraId="249B6BEA" w14:textId="77777777" w:rsidR="00934CEA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Last Name</w:t>
            </w:r>
          </w:p>
          <w:p w14:paraId="23FDD0ED" w14:textId="77777777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  <w:p w14:paraId="7F1D5B28" w14:textId="5AB49D39" w:rsidR="002B539E" w:rsidRPr="006D3855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13" w:type="dxa"/>
            <w:gridSpan w:val="3"/>
          </w:tcPr>
          <w:p w14:paraId="62C3FD90" w14:textId="77777777" w:rsidR="002B539E" w:rsidRDefault="00934CEA" w:rsidP="0085266C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First Name</w:t>
            </w:r>
          </w:p>
          <w:p w14:paraId="243EFD07" w14:textId="7C404BAF" w:rsidR="008D3B22" w:rsidRPr="008D3B22" w:rsidRDefault="008D3B22" w:rsidP="0085266C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</w:tc>
      </w:tr>
      <w:tr w:rsidR="00934CEA" w:rsidRPr="006D3855" w14:paraId="109D830F" w14:textId="77777777" w:rsidTr="00786565">
        <w:trPr>
          <w:trHeight w:val="517"/>
        </w:trPr>
        <w:tc>
          <w:tcPr>
            <w:tcW w:w="10620" w:type="dxa"/>
            <w:gridSpan w:val="7"/>
          </w:tcPr>
          <w:p w14:paraId="26AEB158" w14:textId="17C48E47" w:rsidR="002B539E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Mailing Address</w:t>
            </w:r>
          </w:p>
          <w:p w14:paraId="3467E3DE" w14:textId="3DAC438D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</w:tc>
      </w:tr>
      <w:tr w:rsidR="00934CEA" w:rsidRPr="006D3855" w14:paraId="5FB1AFF9" w14:textId="77777777" w:rsidTr="00786565">
        <w:trPr>
          <w:trHeight w:val="429"/>
        </w:trPr>
        <w:tc>
          <w:tcPr>
            <w:tcW w:w="4238" w:type="dxa"/>
            <w:gridSpan w:val="2"/>
          </w:tcPr>
          <w:p w14:paraId="4649B0D5" w14:textId="77777777" w:rsidR="00934CEA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City</w:t>
            </w:r>
          </w:p>
          <w:p w14:paraId="05B98DE6" w14:textId="14A853CA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</w:tc>
        <w:tc>
          <w:tcPr>
            <w:tcW w:w="3454" w:type="dxa"/>
            <w:gridSpan w:val="4"/>
          </w:tcPr>
          <w:p w14:paraId="1CAB966B" w14:textId="77777777" w:rsidR="00934CEA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State</w:t>
            </w:r>
          </w:p>
          <w:p w14:paraId="3A8573EA" w14:textId="18A31E83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</w:tc>
        <w:tc>
          <w:tcPr>
            <w:tcW w:w="2928" w:type="dxa"/>
          </w:tcPr>
          <w:p w14:paraId="3846CA5B" w14:textId="77777777" w:rsidR="00934CEA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Zip</w:t>
            </w:r>
          </w:p>
          <w:p w14:paraId="2CBCBD2A" w14:textId="355D1204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</w:tc>
      </w:tr>
      <w:tr w:rsidR="00934CEA" w:rsidRPr="006D3855" w14:paraId="45BB0DD6" w14:textId="77777777" w:rsidTr="00786565">
        <w:trPr>
          <w:trHeight w:val="561"/>
        </w:trPr>
        <w:tc>
          <w:tcPr>
            <w:tcW w:w="4238" w:type="dxa"/>
            <w:gridSpan w:val="2"/>
          </w:tcPr>
          <w:p w14:paraId="5685FDDA" w14:textId="77AAFA69" w:rsidR="002B539E" w:rsidRPr="006A13D1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A13D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Phone (where you can be reached </w:t>
            </w:r>
            <w:r w:rsidR="006A13D1" w:rsidRPr="006A13D1">
              <w:rPr>
                <w:rFonts w:ascii="Times New Roman" w:hAnsi="Times New Roman"/>
                <w:b/>
                <w:bCs/>
                <w:sz w:val="20"/>
                <w:szCs w:val="20"/>
              </w:rPr>
              <w:t>if needed</w:t>
            </w:r>
            <w:r w:rsidRPr="006A13D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)         </w:t>
            </w:r>
          </w:p>
          <w:p w14:paraId="59D3A6A1" w14:textId="77777777" w:rsidR="002B539E" w:rsidRPr="006D3855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EB8DABE" w14:textId="6C9E8A93" w:rsidR="00934CEA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</w:t>
            </w:r>
          </w:p>
        </w:tc>
        <w:tc>
          <w:tcPr>
            <w:tcW w:w="2676" w:type="dxa"/>
            <w:gridSpan w:val="3"/>
          </w:tcPr>
          <w:p w14:paraId="54AC8B75" w14:textId="77777777" w:rsidR="00217B10" w:rsidRPr="001634EA" w:rsidRDefault="00934CEA" w:rsidP="00217B10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Are you a US Citizen?</w:t>
            </w:r>
            <w:r w:rsidR="00217B10"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7A6ED893" w14:textId="2950252D" w:rsidR="00934CEA" w:rsidRPr="006D3855" w:rsidRDefault="00934CEA" w:rsidP="00217B10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7"/>
            <w:r w:rsidRPr="006D385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9453B">
              <w:rPr>
                <w:rFonts w:ascii="Times New Roman" w:hAnsi="Times New Roman"/>
                <w:sz w:val="20"/>
                <w:szCs w:val="20"/>
              </w:rPr>
            </w:r>
            <w:r w:rsidR="0009453B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6D385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3"/>
            <w:r w:rsidRPr="006D385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Yes</w:t>
            </w:r>
            <w:r w:rsidRPr="006D3855">
              <w:rPr>
                <w:rFonts w:ascii="Times New Roman" w:hAnsi="Times New Roman"/>
                <w:sz w:val="20"/>
                <w:szCs w:val="20"/>
              </w:rPr>
              <w:t xml:space="preserve">        </w:t>
            </w:r>
            <w:r w:rsidR="00C9763A" w:rsidRPr="006D385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8"/>
            <w:r w:rsidR="00C9763A" w:rsidRPr="006D385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9453B">
              <w:rPr>
                <w:rFonts w:ascii="Times New Roman" w:hAnsi="Times New Roman"/>
                <w:sz w:val="20"/>
                <w:szCs w:val="20"/>
              </w:rPr>
            </w:r>
            <w:r w:rsidR="0009453B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C9763A" w:rsidRPr="006D385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4"/>
            <w:r w:rsidRPr="006D385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3706" w:type="dxa"/>
            <w:gridSpan w:val="2"/>
            <w:shd w:val="clear" w:color="auto" w:fill="auto"/>
          </w:tcPr>
          <w:p w14:paraId="09776DC6" w14:textId="77777777" w:rsidR="00934CEA" w:rsidRPr="001634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Social Security Number</w:t>
            </w:r>
          </w:p>
        </w:tc>
      </w:tr>
      <w:tr w:rsidR="00934CEA" w:rsidRPr="006D3855" w14:paraId="11DEEFA0" w14:textId="77777777" w:rsidTr="00786565">
        <w:trPr>
          <w:trHeight w:val="517"/>
        </w:trPr>
        <w:tc>
          <w:tcPr>
            <w:tcW w:w="5102" w:type="dxa"/>
            <w:gridSpan w:val="3"/>
          </w:tcPr>
          <w:p w14:paraId="675B5AE3" w14:textId="24BF5A8B" w:rsidR="00934CEA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b/>
                <w:sz w:val="20"/>
                <w:szCs w:val="20"/>
              </w:rPr>
              <w:t>LAMAR</w:t>
            </w:r>
            <w:r w:rsidRPr="006D385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Email Address</w:t>
            </w:r>
            <w:r w:rsidR="009F4FB0"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:</w:t>
            </w:r>
          </w:p>
          <w:p w14:paraId="467AF44B" w14:textId="77777777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  <w:p w14:paraId="340E9A78" w14:textId="19371740" w:rsidR="002B539E" w:rsidRPr="006D3855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518" w:type="dxa"/>
            <w:gridSpan w:val="4"/>
          </w:tcPr>
          <w:p w14:paraId="006A39DF" w14:textId="5C0159F7" w:rsidR="002B539E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b/>
                <w:sz w:val="20"/>
                <w:szCs w:val="20"/>
              </w:rPr>
              <w:t>OTHER</w:t>
            </w:r>
            <w:r w:rsidRPr="006D385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Email Address</w:t>
            </w:r>
            <w:r w:rsidR="009F4FB0" w:rsidRPr="001634EA">
              <w:rPr>
                <w:rFonts w:ascii="Times New Roman" w:hAnsi="Times New Roman"/>
                <w:b/>
                <w:bCs/>
                <w:sz w:val="20"/>
                <w:szCs w:val="20"/>
              </w:rPr>
              <w:t>:</w:t>
            </w:r>
            <w:r w:rsidRPr="006D3855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</w:p>
          <w:p w14:paraId="1C067A9C" w14:textId="77777777" w:rsidR="002B539E" w:rsidRPr="008D3B22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color w:val="0000FF"/>
                <w:sz w:val="20"/>
                <w:szCs w:val="20"/>
              </w:rPr>
            </w:pPr>
          </w:p>
          <w:p w14:paraId="2F48AB43" w14:textId="7183B0D0" w:rsidR="00934CEA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34CEA" w:rsidRPr="006D3855" w14:paraId="5ACF0C87" w14:textId="77777777" w:rsidTr="00786565">
        <w:trPr>
          <w:trHeight w:val="561"/>
        </w:trPr>
        <w:tc>
          <w:tcPr>
            <w:tcW w:w="10620" w:type="dxa"/>
            <w:gridSpan w:val="7"/>
          </w:tcPr>
          <w:p w14:paraId="53784FE1" w14:textId="3BE2B5D6" w:rsidR="00F12918" w:rsidRPr="00AF1C5C" w:rsidRDefault="009F4FB0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color w:val="0000FF"/>
                <w:sz w:val="20"/>
                <w:szCs w:val="20"/>
              </w:rPr>
            </w:pPr>
            <w:r w:rsidRPr="006A13D1">
              <w:rPr>
                <w:rFonts w:ascii="Times New Roman" w:hAnsi="Times New Roman"/>
                <w:b/>
                <w:bCs/>
                <w:sz w:val="20"/>
                <w:szCs w:val="20"/>
              </w:rPr>
              <w:t>Which</w:t>
            </w:r>
            <w:r w:rsidR="00934CEA" w:rsidRPr="006A13D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position(s) are you interested in?</w:t>
            </w:r>
            <w:r w:rsid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6E6866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>[Graduate Assistant, Research Assistant, Teacher Assistant, Lab Technician, Student Assistant</w:t>
            </w:r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>]</w:t>
            </w:r>
            <w:r w:rsid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309B8F23" w14:textId="64230F1A" w:rsidR="002B539E" w:rsidRPr="006D3855" w:rsidRDefault="002B539E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34CEA" w:rsidRPr="006D3855" w14:paraId="6FEDCF7F" w14:textId="77777777" w:rsidTr="00786565">
        <w:trPr>
          <w:trHeight w:val="517"/>
        </w:trPr>
        <w:tc>
          <w:tcPr>
            <w:tcW w:w="10620" w:type="dxa"/>
            <w:gridSpan w:val="7"/>
          </w:tcPr>
          <w:p w14:paraId="54207693" w14:textId="029ADF4B" w:rsidR="00934CEA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Have you ever been convicted of a felony?     </w:t>
            </w:r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2"/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bookmarkEnd w:id="5"/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es   </w:t>
            </w:r>
            <w:r w:rsidR="000F3C88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3"/>
            <w:r w:rsidR="000F3C88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0F3C88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bookmarkEnd w:id="6"/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>No  If</w:t>
            </w:r>
            <w:proofErr w:type="gramEnd"/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es, please explain.</w:t>
            </w:r>
          </w:p>
          <w:p w14:paraId="36297803" w14:textId="77777777" w:rsidR="00934CEA" w:rsidRPr="00AF1C5C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color w:val="0000FF"/>
                <w:sz w:val="20"/>
                <w:szCs w:val="20"/>
              </w:rPr>
            </w:pPr>
          </w:p>
        </w:tc>
      </w:tr>
      <w:tr w:rsidR="00934CEA" w:rsidRPr="006D3855" w14:paraId="1A88B504" w14:textId="77777777" w:rsidTr="00786565">
        <w:trPr>
          <w:trHeight w:val="649"/>
        </w:trPr>
        <w:tc>
          <w:tcPr>
            <w:tcW w:w="10620" w:type="dxa"/>
            <w:gridSpan w:val="7"/>
          </w:tcPr>
          <w:p w14:paraId="525E316C" w14:textId="77777777" w:rsidR="00F12918" w:rsidRDefault="00934CEA" w:rsidP="000F3C88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>Have you previously worked at Lamar?</w:t>
            </w:r>
            <w:r w:rsidR="00ED06C8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</w:t>
            </w:r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0"/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bookmarkEnd w:id="7"/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es   </w:t>
            </w:r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1"/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="0009453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bookmarkEnd w:id="8"/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8D368B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No  </w:t>
            </w:r>
            <w:r w:rsidR="00ED06C8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>If</w:t>
            </w:r>
            <w:proofErr w:type="gramEnd"/>
            <w:r w:rsidR="00ED06C8"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es, which department did you work at and when?      </w:t>
            </w:r>
          </w:p>
          <w:p w14:paraId="113E3520" w14:textId="2B2183D3" w:rsidR="00934CEA" w:rsidRPr="00F12918" w:rsidRDefault="00934CEA" w:rsidP="000F3C88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12918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   </w:t>
            </w:r>
          </w:p>
        </w:tc>
      </w:tr>
      <w:tr w:rsidR="00934CEA" w:rsidRPr="006D3855" w14:paraId="32BF3A7A" w14:textId="77777777" w:rsidTr="00786565">
        <w:trPr>
          <w:trHeight w:val="4316"/>
        </w:trPr>
        <w:tc>
          <w:tcPr>
            <w:tcW w:w="10620" w:type="dxa"/>
            <w:gridSpan w:val="7"/>
          </w:tcPr>
          <w:p w14:paraId="768F670B" w14:textId="71515F3C" w:rsidR="000F3C88" w:rsidRPr="006D3855" w:rsidRDefault="00CB6AFF" w:rsidP="002B539E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>L</w:t>
            </w:r>
            <w:r w:rsidR="00934CEA" w:rsidRPr="006D3855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>ist all Computer Science</w:t>
            </w:r>
            <w:r w:rsidR="000F3C88" w:rsidRPr="006D3855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 xml:space="preserve"> courses completed at this time and currently enrolled.</w:t>
            </w:r>
          </w:p>
          <w:p w14:paraId="09950A43" w14:textId="53C50775" w:rsidR="009339A5" w:rsidRPr="006D3855" w:rsidRDefault="000F3C88" w:rsidP="002B539E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b/>
                <w:noProof/>
                <w:color w:val="FF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E1744F" wp14:editId="1673045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46685</wp:posOffset>
                      </wp:positionV>
                      <wp:extent cx="781050" cy="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10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52ED9E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2pt,11.55pt" to="130.7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" strokecolor="black [3213]"/>
                  </w:pict>
                </mc:Fallback>
              </mc:AlternateContent>
            </w:r>
            <w:r w:rsidR="0001547E" w:rsidRPr="006D3855"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>Current GPA</w:t>
            </w:r>
            <w:r w:rsidR="002B539E" w:rsidRPr="006D3855"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 xml:space="preserve">: </w:t>
            </w:r>
            <w:r w:rsidR="00501B16" w:rsidRPr="006D3855">
              <w:rPr>
                <w:rFonts w:ascii="Times New Roman" w:hAnsi="Times New Roman"/>
                <w:b/>
                <w:color w:val="FF0000"/>
                <w:sz w:val="20"/>
                <w:szCs w:val="20"/>
              </w:rPr>
              <w:t xml:space="preserve"> </w:t>
            </w:r>
          </w:p>
          <w:p w14:paraId="35B75B78" w14:textId="77777777" w:rsidR="00934CEA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6D3855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>(Example: COSC 1337, Fundamentals II</w:t>
            </w:r>
            <w:r w:rsidR="003967CD" w:rsidRPr="006D3855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>, A</w:t>
            </w:r>
            <w:r w:rsidRPr="006D3855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>)</w:t>
            </w:r>
          </w:p>
          <w:p w14:paraId="563CEE19" w14:textId="77777777" w:rsidR="00934CEA" w:rsidRPr="006D3855" w:rsidRDefault="00934CEA" w:rsidP="00934CEA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08"/>
              <w:gridCol w:w="4191"/>
              <w:gridCol w:w="2849"/>
            </w:tblGrid>
            <w:tr w:rsidR="00A55C47" w:rsidRPr="006D3855" w14:paraId="0C65BCAA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7A87174F" w14:textId="77777777" w:rsidR="00A55C47" w:rsidRPr="006D3855" w:rsidRDefault="00A55C47" w:rsidP="003967CD">
                  <w:pPr>
                    <w:pStyle w:val="ListParagraph"/>
                    <w:ind w:left="0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6D3855">
                    <w:rPr>
                      <w:rFonts w:ascii="Times New Roman" w:hAnsi="Times New Roman"/>
                      <w:sz w:val="20"/>
                      <w:szCs w:val="20"/>
                    </w:rPr>
                    <w:t>Course Number:</w:t>
                  </w:r>
                </w:p>
              </w:tc>
              <w:tc>
                <w:tcPr>
                  <w:tcW w:w="4191" w:type="dxa"/>
                </w:tcPr>
                <w:p w14:paraId="2B9636EC" w14:textId="77777777" w:rsidR="00A55C47" w:rsidRPr="006D3855" w:rsidRDefault="00A55C47" w:rsidP="003967CD">
                  <w:pPr>
                    <w:pStyle w:val="ListParagraph"/>
                    <w:ind w:left="0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6D3855">
                    <w:rPr>
                      <w:rFonts w:ascii="Times New Roman" w:hAnsi="Times New Roman"/>
                      <w:sz w:val="20"/>
                      <w:szCs w:val="20"/>
                    </w:rPr>
                    <w:t>Course N</w:t>
                  </w:r>
                  <w:r w:rsidR="002B487A" w:rsidRPr="006D3855">
                    <w:rPr>
                      <w:rFonts w:ascii="Times New Roman" w:hAnsi="Times New Roman"/>
                      <w:sz w:val="20"/>
                      <w:szCs w:val="20"/>
                    </w:rPr>
                    <w:t>a</w:t>
                  </w:r>
                  <w:r w:rsidRPr="006D3855">
                    <w:rPr>
                      <w:rFonts w:ascii="Times New Roman" w:hAnsi="Times New Roman"/>
                      <w:sz w:val="20"/>
                      <w:szCs w:val="20"/>
                    </w:rPr>
                    <w:t>me:</w:t>
                  </w:r>
                </w:p>
              </w:tc>
              <w:tc>
                <w:tcPr>
                  <w:tcW w:w="2849" w:type="dxa"/>
                </w:tcPr>
                <w:p w14:paraId="3CC5D413" w14:textId="5C21FD7D" w:rsidR="00A55C47" w:rsidRPr="006D3855" w:rsidRDefault="00A55C47" w:rsidP="003967CD">
                  <w:pPr>
                    <w:pStyle w:val="ListParagraph"/>
                    <w:ind w:left="0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6D3855">
                    <w:rPr>
                      <w:rFonts w:ascii="Times New Roman" w:hAnsi="Times New Roman"/>
                      <w:sz w:val="20"/>
                      <w:szCs w:val="20"/>
                    </w:rPr>
                    <w:t>Grade</w:t>
                  </w:r>
                  <w:r w:rsidR="0045781D">
                    <w:rPr>
                      <w:rFonts w:ascii="Times New Roman" w:hAnsi="Times New Roman"/>
                      <w:sz w:val="20"/>
                      <w:szCs w:val="20"/>
                    </w:rPr>
                    <w:t>:</w:t>
                  </w:r>
                </w:p>
              </w:tc>
            </w:tr>
            <w:tr w:rsidR="00A55C47" w:rsidRPr="006D3855" w14:paraId="3E4767F7" w14:textId="77777777" w:rsidTr="00D25812">
              <w:trPr>
                <w:trHeight w:val="292"/>
              </w:trPr>
              <w:tc>
                <w:tcPr>
                  <w:tcW w:w="3208" w:type="dxa"/>
                </w:tcPr>
                <w:p w14:paraId="36037E7B" w14:textId="5A06448C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3F17FB6B" w14:textId="28ED8CF6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1614FD55" w14:textId="40A22EE3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A55C47" w:rsidRPr="006D3855" w14:paraId="1AEBEBF3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546C5083" w14:textId="18235238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5A598D00" w14:textId="5FC15D40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388329EB" w14:textId="54190AD5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A55C47" w:rsidRPr="006D3855" w14:paraId="70B4C93B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67C77901" w14:textId="6F313756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6A7A1040" w14:textId="4A1A54BA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67CE4EE0" w14:textId="1E15EC63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A55C47" w:rsidRPr="006D3855" w14:paraId="7B839BF8" w14:textId="77777777" w:rsidTr="00D25812">
              <w:trPr>
                <w:trHeight w:val="292"/>
              </w:trPr>
              <w:tc>
                <w:tcPr>
                  <w:tcW w:w="3208" w:type="dxa"/>
                </w:tcPr>
                <w:p w14:paraId="6298BED0" w14:textId="02E8C8EF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18DD1E70" w14:textId="77E3C83E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75E55F3D" w14:textId="4E24E14B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A55C47" w:rsidRPr="006D3855" w14:paraId="43594DA2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03038032" w14:textId="3227423B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38599E75" w14:textId="785A1011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6120D35C" w14:textId="463EF56C" w:rsidR="00A55C47" w:rsidRPr="006D3855" w:rsidRDefault="00A55C47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2B487A" w:rsidRPr="006D3855" w14:paraId="6540C000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54041831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3C20EF8F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56932008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2B487A" w:rsidRPr="006D3855" w14:paraId="567A7319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0012ABD3" w14:textId="3771343E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67567FBD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7C6F5771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2B487A" w:rsidRPr="006D3855" w14:paraId="0F140027" w14:textId="77777777" w:rsidTr="00D25812">
              <w:trPr>
                <w:trHeight w:val="292"/>
              </w:trPr>
              <w:tc>
                <w:tcPr>
                  <w:tcW w:w="3208" w:type="dxa"/>
                </w:tcPr>
                <w:p w14:paraId="329E7966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04A40670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2397BC00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217B10" w:rsidRPr="006D3855" w14:paraId="5359899F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0D569BD5" w14:textId="77777777" w:rsidR="00217B10" w:rsidRPr="006D3855" w:rsidRDefault="00217B10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4EA4EEAE" w14:textId="77777777" w:rsidR="00217B10" w:rsidRPr="006D3855" w:rsidRDefault="00217B10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28655ACF" w14:textId="77777777" w:rsidR="00217B10" w:rsidRPr="006D3855" w:rsidRDefault="00217B10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217B10" w:rsidRPr="006D3855" w14:paraId="3BDB7455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2D016B1C" w14:textId="0CEE09F1" w:rsidR="00217B10" w:rsidRPr="006D3855" w:rsidRDefault="00217B10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2A76DC8D" w14:textId="77777777" w:rsidR="00217B10" w:rsidRPr="006D3855" w:rsidRDefault="00217B10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2CF7DCB9" w14:textId="77777777" w:rsidR="00217B10" w:rsidRPr="006D3855" w:rsidRDefault="00217B10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2B487A" w:rsidRPr="006D3855" w14:paraId="22524D79" w14:textId="77777777" w:rsidTr="00D25812">
              <w:trPr>
                <w:trHeight w:val="292"/>
              </w:trPr>
              <w:tc>
                <w:tcPr>
                  <w:tcW w:w="3208" w:type="dxa"/>
                </w:tcPr>
                <w:p w14:paraId="6D0AB386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4E9602EE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6BFB49FD" w14:textId="77777777" w:rsidR="002B487A" w:rsidRPr="006D3855" w:rsidRDefault="002B487A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D25812" w:rsidRPr="006D3855" w14:paraId="1ADF34D0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635F4736" w14:textId="77777777" w:rsidR="00D25812" w:rsidRPr="006D3855" w:rsidRDefault="00D25812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593BCD8A" w14:textId="77777777" w:rsidR="00D25812" w:rsidRPr="006D3855" w:rsidRDefault="00D25812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664908B0" w14:textId="77777777" w:rsidR="00D25812" w:rsidRPr="006D3855" w:rsidRDefault="00D25812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  <w:tr w:rsidR="00D82823" w:rsidRPr="006D3855" w14:paraId="793C02C3" w14:textId="77777777" w:rsidTr="00D25812">
              <w:trPr>
                <w:trHeight w:val="278"/>
              </w:trPr>
              <w:tc>
                <w:tcPr>
                  <w:tcW w:w="3208" w:type="dxa"/>
                </w:tcPr>
                <w:p w14:paraId="3D3EC2A1" w14:textId="77777777" w:rsidR="00D82823" w:rsidRPr="006D3855" w:rsidRDefault="00D82823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4191" w:type="dxa"/>
                </w:tcPr>
                <w:p w14:paraId="2BBD71A2" w14:textId="77777777" w:rsidR="00D82823" w:rsidRPr="006D3855" w:rsidRDefault="00D82823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  <w:tc>
                <w:tcPr>
                  <w:tcW w:w="2849" w:type="dxa"/>
                </w:tcPr>
                <w:p w14:paraId="1DBD10D8" w14:textId="77777777" w:rsidR="00D82823" w:rsidRPr="006D3855" w:rsidRDefault="00D82823" w:rsidP="00934CEA">
                  <w:pPr>
                    <w:pStyle w:val="ListParagraph"/>
                    <w:ind w:left="0"/>
                    <w:jc w:val="both"/>
                    <w:rPr>
                      <w:rFonts w:ascii="Times New Roman" w:hAnsi="Times New Roman"/>
                      <w:color w:val="0000FF"/>
                      <w:sz w:val="20"/>
                      <w:szCs w:val="20"/>
                    </w:rPr>
                  </w:pPr>
                </w:p>
              </w:tc>
            </w:tr>
          </w:tbl>
          <w:p w14:paraId="4A72D76D" w14:textId="7FF9C01D" w:rsidR="00934CEA" w:rsidRPr="006D3855" w:rsidRDefault="00934CEA" w:rsidP="003967CD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34CEA" w:rsidRPr="006D3855" w14:paraId="079FF28B" w14:textId="77777777" w:rsidTr="00786565">
        <w:trPr>
          <w:trHeight w:val="1781"/>
        </w:trPr>
        <w:tc>
          <w:tcPr>
            <w:tcW w:w="10620" w:type="dxa"/>
            <w:gridSpan w:val="7"/>
          </w:tcPr>
          <w:p w14:paraId="60F49419" w14:textId="0E42D9F2" w:rsidR="00934CEA" w:rsidRPr="000C4E97" w:rsidRDefault="00934CEA" w:rsidP="00934CEA">
            <w:pPr>
              <w:pStyle w:val="ListParagraph"/>
              <w:ind w:left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0C4E97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onfidentiality plays a most important part to the job positions we have in the Department of Computer Science. If you are hired, a “Confidentiality” statement will be reviewed with you and your signature will be required.  </w:t>
            </w:r>
          </w:p>
          <w:p w14:paraId="23CB8007" w14:textId="0EA99550" w:rsidR="00BD0C20" w:rsidRPr="006D3855" w:rsidRDefault="00BD0C20" w:rsidP="00A55C47">
            <w:pPr>
              <w:pStyle w:val="ListParagraph"/>
              <w:ind w:left="0"/>
              <w:rPr>
                <w:rFonts w:ascii="Times New Roman" w:hAnsi="Times New Roman"/>
                <w:sz w:val="20"/>
                <w:szCs w:val="20"/>
              </w:rPr>
            </w:pPr>
          </w:p>
          <w:p w14:paraId="7D2E1383" w14:textId="08EBF3F7" w:rsidR="00180504" w:rsidRPr="000727AE" w:rsidRDefault="00D41CD3" w:rsidP="00A55C47">
            <w:pPr>
              <w:pStyle w:val="ListParagraph"/>
              <w:ind w:left="0"/>
              <w:rPr>
                <w:rFonts w:ascii="Lucida Handwriting" w:hAnsi="Lucida Handwriting"/>
                <w:sz w:val="24"/>
                <w:szCs w:val="24"/>
              </w:rPr>
            </w:pPr>
            <w:r w:rsidRPr="000727A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6196201" wp14:editId="0F77E39D">
                      <wp:simplePos x="0" y="0"/>
                      <wp:positionH relativeFrom="column">
                        <wp:posOffset>588549</wp:posOffset>
                      </wp:positionH>
                      <wp:positionV relativeFrom="paragraph">
                        <wp:posOffset>160356</wp:posOffset>
                      </wp:positionV>
                      <wp:extent cx="2717321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17321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97634BD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.35pt,12.65pt" to="260.3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" strokecolor="black [3213]"/>
                  </w:pict>
                </mc:Fallback>
              </mc:AlternateContent>
            </w:r>
            <w:r w:rsidR="00BD0C20" w:rsidRPr="000727AE">
              <w:rPr>
                <w:rFonts w:ascii="Times New Roman" w:hAnsi="Times New Roman"/>
                <w:b/>
                <w:bCs/>
                <w:sz w:val="24"/>
                <w:szCs w:val="24"/>
              </w:rPr>
              <w:t>Signature</w:t>
            </w:r>
            <w:r w:rsidR="001F555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  <w:r w:rsidR="00E8627B" w:rsidRPr="000826EA">
              <w:rPr>
                <w:rFonts w:ascii="Lucida Handwriting" w:hAnsi="Lucida Handwriting"/>
                <w:color w:val="0000FF"/>
                <w:sz w:val="24"/>
                <w:szCs w:val="24"/>
              </w:rPr>
              <w:t xml:space="preserve">                                                   </w:t>
            </w:r>
            <w:r w:rsidR="00E8627B" w:rsidRPr="000727AE">
              <w:rPr>
                <w:rFonts w:ascii="Lucida Handwriting" w:hAnsi="Lucida Handwriting"/>
                <w:sz w:val="24"/>
                <w:szCs w:val="24"/>
              </w:rPr>
              <w:t xml:space="preserve">                                </w:t>
            </w:r>
          </w:p>
          <w:p w14:paraId="00E47E3C" w14:textId="77777777" w:rsidR="000727AE" w:rsidRDefault="000727AE" w:rsidP="00A55C47">
            <w:pPr>
              <w:pStyle w:val="ListParagraph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21E2749A" w14:textId="3C661E75" w:rsidR="00934CEA" w:rsidRPr="000826EA" w:rsidRDefault="00180504" w:rsidP="00A55C47">
            <w:pPr>
              <w:pStyle w:val="ListParagraph"/>
              <w:ind w:left="0"/>
              <w:rPr>
                <w:rFonts w:ascii="Times New Roman" w:hAnsi="Times New Roman"/>
                <w:color w:val="0000FF"/>
                <w:sz w:val="20"/>
                <w:szCs w:val="20"/>
              </w:rPr>
            </w:pPr>
            <w:r w:rsidRPr="000727AE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9236466" wp14:editId="66552B3F">
                      <wp:simplePos x="0" y="0"/>
                      <wp:positionH relativeFrom="column">
                        <wp:posOffset>328098</wp:posOffset>
                      </wp:positionH>
                      <wp:positionV relativeFrom="paragraph">
                        <wp:posOffset>171647</wp:posOffset>
                      </wp:positionV>
                      <wp:extent cx="1932317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32317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6658AC1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.85pt,13.5pt" to="178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" strokecolor="black [3213]"/>
                  </w:pict>
                </mc:Fallback>
              </mc:AlternateContent>
            </w:r>
            <w:r w:rsidRPr="000727AE">
              <w:rPr>
                <w:rFonts w:ascii="Times New Roman" w:hAnsi="Times New Roman"/>
                <w:b/>
                <w:bCs/>
                <w:sz w:val="24"/>
                <w:szCs w:val="24"/>
              </w:rPr>
              <w:t>Date</w:t>
            </w:r>
            <w:r w:rsidR="000826EA" w:rsidRPr="000826E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</w:t>
            </w:r>
          </w:p>
        </w:tc>
      </w:tr>
    </w:tbl>
    <w:p w14:paraId="0DE934A2" w14:textId="77777777" w:rsidR="00925B5B" w:rsidRDefault="00925B5B" w:rsidP="00217B10"/>
    <w:sectPr w:rsidR="00925B5B" w:rsidSect="0076450D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lbertus MT">
    <w:altName w:val="Candara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DE3MzCysLQ0NjNU0lEKTi0uzszPAykwqgUA8KK1JCwAAAA="/>
  </w:docVars>
  <w:rsids>
    <w:rsidRoot w:val="00CF6968"/>
    <w:rsid w:val="0001547E"/>
    <w:rsid w:val="000727AE"/>
    <w:rsid w:val="000826EA"/>
    <w:rsid w:val="0009453B"/>
    <w:rsid w:val="000C4E97"/>
    <w:rsid w:val="000D6044"/>
    <w:rsid w:val="000F3C88"/>
    <w:rsid w:val="000F441D"/>
    <w:rsid w:val="001634EA"/>
    <w:rsid w:val="00180504"/>
    <w:rsid w:val="001F5559"/>
    <w:rsid w:val="00217B10"/>
    <w:rsid w:val="00264275"/>
    <w:rsid w:val="002A7C6A"/>
    <w:rsid w:val="002B487A"/>
    <w:rsid w:val="002B539E"/>
    <w:rsid w:val="003041DB"/>
    <w:rsid w:val="00365213"/>
    <w:rsid w:val="003967CD"/>
    <w:rsid w:val="003B03D5"/>
    <w:rsid w:val="0045781D"/>
    <w:rsid w:val="00501B16"/>
    <w:rsid w:val="0055249C"/>
    <w:rsid w:val="00570CD3"/>
    <w:rsid w:val="00582C41"/>
    <w:rsid w:val="00603574"/>
    <w:rsid w:val="006A13D1"/>
    <w:rsid w:val="006D3855"/>
    <w:rsid w:val="006E6866"/>
    <w:rsid w:val="00706BCB"/>
    <w:rsid w:val="0076450D"/>
    <w:rsid w:val="00786565"/>
    <w:rsid w:val="007930BE"/>
    <w:rsid w:val="007E2C65"/>
    <w:rsid w:val="007F3167"/>
    <w:rsid w:val="00804122"/>
    <w:rsid w:val="0085266C"/>
    <w:rsid w:val="008A5CA3"/>
    <w:rsid w:val="008D368B"/>
    <w:rsid w:val="008D3B22"/>
    <w:rsid w:val="008E3822"/>
    <w:rsid w:val="008F344E"/>
    <w:rsid w:val="00925B5B"/>
    <w:rsid w:val="009339A5"/>
    <w:rsid w:val="00934CEA"/>
    <w:rsid w:val="009F4FB0"/>
    <w:rsid w:val="00A55C47"/>
    <w:rsid w:val="00AA0D59"/>
    <w:rsid w:val="00AD3C20"/>
    <w:rsid w:val="00AF18F2"/>
    <w:rsid w:val="00AF1C5C"/>
    <w:rsid w:val="00B372AF"/>
    <w:rsid w:val="00B41539"/>
    <w:rsid w:val="00B565DB"/>
    <w:rsid w:val="00B85DFD"/>
    <w:rsid w:val="00B93945"/>
    <w:rsid w:val="00BD0C20"/>
    <w:rsid w:val="00C73B54"/>
    <w:rsid w:val="00C9763A"/>
    <w:rsid w:val="00CB493E"/>
    <w:rsid w:val="00CB6AFF"/>
    <w:rsid w:val="00CF6968"/>
    <w:rsid w:val="00D15B09"/>
    <w:rsid w:val="00D25812"/>
    <w:rsid w:val="00D41CD3"/>
    <w:rsid w:val="00D82823"/>
    <w:rsid w:val="00D872A6"/>
    <w:rsid w:val="00E8627B"/>
    <w:rsid w:val="00ED06C8"/>
    <w:rsid w:val="00F12918"/>
    <w:rsid w:val="00F5381B"/>
    <w:rsid w:val="00F64D23"/>
    <w:rsid w:val="00F70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52E5F"/>
  <w15:docId w15:val="{DE5D7371-C88A-49B6-9F80-26EF1ACEE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lbertus MT" w:eastAsiaTheme="minorHAnsi" w:hAnsi="Albertus MT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968"/>
    <w:pPr>
      <w:spacing w:after="200" w:line="276" w:lineRule="auto"/>
      <w:jc w:val="left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968"/>
    <w:pPr>
      <w:spacing w:after="0" w:line="240" w:lineRule="auto"/>
      <w:ind w:left="720"/>
      <w:contextualSpacing/>
    </w:pPr>
  </w:style>
  <w:style w:type="table" w:styleId="TableGrid">
    <w:name w:val="Table Grid"/>
    <w:basedOn w:val="TableNormal"/>
    <w:uiPriority w:val="59"/>
    <w:rsid w:val="00365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5B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B5B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54E49-AF33-483F-9429-D2D870820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mar University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e A. Rode</dc:creator>
  <cp:lastModifiedBy>Paula J Gregory</cp:lastModifiedBy>
  <cp:revision>16</cp:revision>
  <cp:lastPrinted>2018-07-12T13:43:00Z</cp:lastPrinted>
  <dcterms:created xsi:type="dcterms:W3CDTF">2018-07-12T13:49:00Z</dcterms:created>
  <dcterms:modified xsi:type="dcterms:W3CDTF">2021-06-18T21:19:00Z</dcterms:modified>
</cp:coreProperties>
</file>